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298E8" w14:textId="2B2030F2" w:rsidR="00D72A2C" w:rsidRPr="00D72A2C" w:rsidRDefault="00D72A2C" w:rsidP="00D63A34">
      <w:pPr>
        <w:jc w:val="center"/>
        <w:rPr>
          <w:rFonts w:ascii="Brandon Grotesque Black" w:hAnsi="Brandon Grotesque Black"/>
          <w:b/>
          <w:bCs/>
          <w:sz w:val="42"/>
          <w:szCs w:val="44"/>
          <w:lang w:val="en-US"/>
        </w:rPr>
      </w:pPr>
      <w:r w:rsidRPr="00D72A2C">
        <w:rPr>
          <w:rFonts w:ascii="Brandon Grotesque Black" w:hAnsi="Brandon Grotesque Black"/>
          <w:b/>
          <w:bCs/>
          <w:sz w:val="42"/>
          <w:szCs w:val="44"/>
          <w:lang w:val="en-US"/>
        </w:rPr>
        <w:t xml:space="preserve">INSERT </w:t>
      </w:r>
      <w:r w:rsidR="00837707">
        <w:rPr>
          <w:rFonts w:ascii="Brandon Grotesque Black" w:hAnsi="Brandon Grotesque Black"/>
          <w:b/>
          <w:bCs/>
          <w:sz w:val="42"/>
          <w:szCs w:val="44"/>
          <w:lang w:val="en-US"/>
        </w:rPr>
        <w:t>BUSINESS NAME HERE</w:t>
      </w:r>
    </w:p>
    <w:p w14:paraId="2081E817" w14:textId="500D7EB4" w:rsidR="00837707" w:rsidRDefault="00D72A2C" w:rsidP="00F85640">
      <w:pPr>
        <w:jc w:val="center"/>
        <w:rPr>
          <w:lang w:val="en-US"/>
        </w:rPr>
      </w:pPr>
      <w:r w:rsidRPr="00D72A2C">
        <w:rPr>
          <w:lang w:val="en-US"/>
        </w:rPr>
        <w:t xml:space="preserve">INSERT </w:t>
      </w:r>
      <w:r w:rsidR="00837707">
        <w:rPr>
          <w:lang w:val="en-US"/>
        </w:rPr>
        <w:t>BUSINESS IMAGE OR LOGO BELOW</w:t>
      </w:r>
    </w:p>
    <w:p w14:paraId="5D1FA6EB" w14:textId="02D33F4F" w:rsidR="00837707" w:rsidRDefault="00837707" w:rsidP="00F8564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D307D35" wp14:editId="48404D59">
            <wp:extent cx="1692998" cy="1692998"/>
            <wp:effectExtent l="0" t="0" r="2540" b="2540"/>
            <wp:docPr id="2" name="Grá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0782" cy="170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9447" w14:textId="5CC11384" w:rsidR="00F85640" w:rsidRPr="00D72A2C" w:rsidRDefault="00D72A2C" w:rsidP="00F85640">
      <w:pPr>
        <w:jc w:val="center"/>
        <w:rPr>
          <w:rFonts w:ascii="Franklin Gothic Demi" w:hAnsi="Franklin Gothic Demi"/>
          <w:b/>
          <w:bCs/>
          <w:color w:val="0066CC"/>
          <w:sz w:val="36"/>
          <w:szCs w:val="36"/>
          <w:lang w:val="en-US"/>
        </w:rPr>
      </w:pPr>
      <w:r w:rsidRPr="00D72A2C">
        <w:rPr>
          <w:lang w:val="en-US"/>
        </w:rPr>
        <w:t xml:space="preserve"> (LOGO OR PHOTO)</w:t>
      </w:r>
      <w:r w:rsidR="007E44FE" w:rsidRPr="00F85640">
        <w:rPr>
          <w:rFonts w:ascii="Brandon Grotesque Black" w:hAnsi="Brandon Grotesque Black"/>
          <w:noProof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01BCEFB1" wp14:editId="5E3F3F73">
            <wp:simplePos x="0" y="0"/>
            <wp:positionH relativeFrom="margin">
              <wp:posOffset>362139</wp:posOffset>
            </wp:positionH>
            <wp:positionV relativeFrom="paragraph">
              <wp:posOffset>1405991</wp:posOffset>
            </wp:positionV>
            <wp:extent cx="940655" cy="947187"/>
            <wp:effectExtent l="0" t="0" r="0" b="0"/>
            <wp:wrapNone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035" cy="95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640" w:rsidRPr="00D72A2C">
        <w:rPr>
          <w:rFonts w:ascii="Franklin Gothic Demi" w:hAnsi="Franklin Gothic Demi"/>
          <w:b/>
          <w:bCs/>
          <w:noProof/>
          <w:color w:val="0066CC"/>
          <w:sz w:val="36"/>
          <w:szCs w:val="36"/>
          <w:lang w:val="en-US"/>
        </w:rPr>
        <w:t xml:space="preserve"> </w:t>
      </w:r>
    </w:p>
    <w:p w14:paraId="00CD0186" w14:textId="1AC02DE4" w:rsidR="00D63A34" w:rsidRPr="00D72A2C" w:rsidRDefault="008B4548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rFonts w:ascii="Brandon Grotesque Black" w:hAnsi="Brandon Grotesque Black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8238" behindDoc="0" locked="0" layoutInCell="1" allowOverlap="1" wp14:anchorId="156CCE87" wp14:editId="21D61A58">
                <wp:simplePos x="0" y="0"/>
                <wp:positionH relativeFrom="margin">
                  <wp:align>right</wp:align>
                </wp:positionH>
                <wp:positionV relativeFrom="paragraph">
                  <wp:posOffset>30442</wp:posOffset>
                </wp:positionV>
                <wp:extent cx="5114925" cy="539750"/>
                <wp:effectExtent l="0" t="0" r="28575" b="1270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5208" cy="539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48B5" w14:textId="34FF77E0" w:rsidR="00E23F3F" w:rsidRPr="00A80783" w:rsidRDefault="00E23F3F" w:rsidP="00C6482E">
                            <w:pPr>
                              <w:ind w:right="-40"/>
                              <w:jc w:val="center"/>
                              <w:rPr>
                                <w:lang w:val="en-US"/>
                              </w:rPr>
                            </w:pP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INSERT 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BUSINESS </w:t>
                            </w:r>
                            <w:r w:rsidRPr="00A80783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>WHATSAPP/PHONE NUMBER</w:t>
                            </w:r>
                            <w:r w:rsidR="00837707">
                              <w:rPr>
                                <w:rFonts w:ascii="Brandon Grotesque Black" w:hAnsi="Brandon Grotesque Black"/>
                                <w:b/>
                                <w:bCs/>
                                <w:sz w:val="28"/>
                                <w:szCs w:val="20"/>
                                <w:lang w:val="en-US"/>
                              </w:rPr>
                              <w:t xml:space="preserve">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56CCE87" id="Rectángulo 4" o:spid="_x0000_s1026" style="position:absolute;left:0;text-align:left;margin-left:351.55pt;margin-top:2.4pt;width:402.75pt;height:42.5pt;z-index:2516582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" fillcolor="white [3201]" strokecolor="#5b9bd5 [3208]" strokeweight="1pt">
                <v:textbox>
                  <w:txbxContent>
                    <w:p w14:paraId="462748B5" w14:textId="34FF77E0" w:rsidR="00E23F3F" w:rsidRPr="00A80783" w:rsidRDefault="00E23F3F" w:rsidP="00C6482E">
                      <w:pPr>
                        <w:ind w:right="-40"/>
                        <w:jc w:val="center"/>
                        <w:rPr>
                          <w:lang w:val="en-US"/>
                        </w:rPr>
                      </w:pP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INSERT 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BUSINESS </w:t>
                      </w:r>
                      <w:r w:rsidRPr="00A80783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>WHATSAPP/PHONE NUMBER</w:t>
                      </w:r>
                      <w:r w:rsidR="00837707">
                        <w:rPr>
                          <w:rFonts w:ascii="Brandon Grotesque Black" w:hAnsi="Brandon Grotesque Black"/>
                          <w:b/>
                          <w:bCs/>
                          <w:sz w:val="28"/>
                          <w:szCs w:val="20"/>
                          <w:lang w:val="en-US"/>
                        </w:rPr>
                        <w:t xml:space="preserve"> HE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</w:rPr>
        <w:drawing>
          <wp:anchor distT="0" distB="0" distL="114300" distR="114300" simplePos="0" relativeHeight="251659263" behindDoc="0" locked="0" layoutInCell="1" allowOverlap="1" wp14:anchorId="4FBF0E25" wp14:editId="351E3001">
            <wp:simplePos x="0" y="0"/>
            <wp:positionH relativeFrom="column">
              <wp:posOffset>-443211</wp:posOffset>
            </wp:positionH>
            <wp:positionV relativeFrom="paragraph">
              <wp:posOffset>445367</wp:posOffset>
            </wp:positionV>
            <wp:extent cx="1946495" cy="194649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495" cy="194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DB9B7" w14:textId="5CC8B552" w:rsidR="00D63A34" w:rsidRPr="00D72A2C" w:rsidRDefault="009C75AB" w:rsidP="00D63A34">
      <w:pPr>
        <w:jc w:val="center"/>
        <w:rPr>
          <w:rFonts w:ascii="Brandon Grotesque Black" w:hAnsi="Brandon Grotesque Black"/>
          <w:b/>
          <w:bCs/>
          <w:color w:val="808080" w:themeColor="background1" w:themeShade="80"/>
          <w:sz w:val="40"/>
          <w:szCs w:val="40"/>
          <w:lang w:val="en-U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50CBDC" wp14:editId="16FE9BD3">
                <wp:simplePos x="0" y="0"/>
                <wp:positionH relativeFrom="margin">
                  <wp:posOffset>856867</wp:posOffset>
                </wp:positionH>
                <wp:positionV relativeFrom="paragraph">
                  <wp:posOffset>291465</wp:posOffset>
                </wp:positionV>
                <wp:extent cx="5060888" cy="1122630"/>
                <wp:effectExtent l="0" t="0" r="26035" b="20955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0888" cy="11226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1E8EF" w14:textId="5E82B98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THANK YOU FOR </w:t>
                            </w:r>
                            <w:r w:rsidR="00837707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PPORTING XYZ, A LOCAL BUSINESS!</w:t>
                            </w:r>
                          </w:p>
                          <w:p w14:paraId="29DF4C10" w14:textId="57404335" w:rsidR="00E23F3F" w:rsidRPr="00A80783" w:rsidRDefault="00837707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BY COMMUNICATING WITH THE NUMBER ABOVE, WE OFFER: 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List your business offerings</w:t>
                            </w:r>
                            <w:r w:rsidR="00E23F3F" w:rsidRPr="00A80783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350CBDC" id="Rectángulo 6" o:spid="_x0000_s1027" style="position:absolute;left:0;text-align:left;margin-left:67.45pt;margin-top:22.95pt;width:398.5pt;height:88.4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" fillcolor="#4472c4 [3204]" strokecolor="#1f3763 [1604]" strokeweight="1pt">
                <v:textbox>
                  <w:txbxContent>
                    <w:p w14:paraId="21A1E8EF" w14:textId="5E82B98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THANK YOU FOR </w:t>
                      </w:r>
                      <w:r w:rsidR="00837707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SUPPORTING XYZ, A LOCAL BUSINESS!</w:t>
                      </w:r>
                    </w:p>
                    <w:p w14:paraId="29DF4C10" w14:textId="57404335" w:rsidR="00E23F3F" w:rsidRPr="00A80783" w:rsidRDefault="00837707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BY COMMUNICATING WITH THE NUMBER ABOVE, WE OFFER: 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(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List your business offerings</w:t>
                      </w:r>
                      <w:r w:rsidR="00E23F3F" w:rsidRPr="00A80783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EFFCDD8" w14:textId="790C5093" w:rsidR="0041057A" w:rsidRPr="00D72A2C" w:rsidRDefault="0041057A">
      <w:pPr>
        <w:rPr>
          <w:lang w:val="en-US"/>
        </w:rPr>
      </w:pPr>
    </w:p>
    <w:p w14:paraId="0E77879F" w14:textId="27564E02" w:rsidR="00D63A34" w:rsidRPr="00D63A34" w:rsidRDefault="00CF27AC">
      <w:pPr>
        <w:rPr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F2EAE7" wp14:editId="17C72C3B">
                <wp:simplePos x="0" y="0"/>
                <wp:positionH relativeFrom="margin">
                  <wp:posOffset>371192</wp:posOffset>
                </wp:positionH>
                <wp:positionV relativeFrom="paragraph">
                  <wp:posOffset>3236520</wp:posOffset>
                </wp:positionV>
                <wp:extent cx="5649362" cy="1530035"/>
                <wp:effectExtent l="0" t="0" r="27940" b="13335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9362" cy="1530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5C2C59" w14:textId="1F347A44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PAYMENT METHODS (Select </w:t>
                            </w:r>
                            <w:r w:rsidR="00837707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the ones that apply to your business</w:t>
                            </w: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:</w:t>
                            </w:r>
                          </w:p>
                          <w:p w14:paraId="671E2A72" w14:textId="77777777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1) Cash</w:t>
                            </w:r>
                          </w:p>
                          <w:p w14:paraId="0B4F48A2" w14:textId="0A78CD61" w:rsidR="00E23F3F" w:rsidRPr="00A80783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2) Transfers: Bank Name / Account Number / Account Type </w:t>
                            </w:r>
                          </w:p>
                          <w:p w14:paraId="5A3D52B6" w14:textId="7E0C7FB9" w:rsidR="00E23F3F" w:rsidRDefault="00E23F3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8078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3) Credit cards: VISA / Mastercard</w:t>
                            </w:r>
                          </w:p>
                          <w:p w14:paraId="408CC75B" w14:textId="64180697" w:rsidR="007E6A8F" w:rsidRPr="00A80783" w:rsidRDefault="007E6A8F" w:rsidP="00A8078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4) Mobile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Wal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2EAE7" id="Rectángulo 5" o:spid="_x0000_s1028" style="position:absolute;margin-left:29.25pt;margin-top:254.85pt;width:444.85pt;height:120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" fillcolor="#4472c4 [3204]" strokecolor="#1f3763 [1604]" strokeweight="1pt">
                <v:textbox>
                  <w:txbxContent>
                    <w:p w14:paraId="2C5C2C59" w14:textId="1F347A44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PAYMENT METHODS (Select </w:t>
                      </w:r>
                      <w:r w:rsidR="00837707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the ones that apply to your business</w:t>
                      </w: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):</w:t>
                      </w:r>
                    </w:p>
                    <w:p w14:paraId="671E2A72" w14:textId="77777777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1) Cash</w:t>
                      </w:r>
                    </w:p>
                    <w:p w14:paraId="0B4F48A2" w14:textId="0A78CD61" w:rsidR="00E23F3F" w:rsidRPr="00A80783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2) Transfers: Bank Name / Account Number / Account Type </w:t>
                      </w:r>
                    </w:p>
                    <w:p w14:paraId="5A3D52B6" w14:textId="7E0C7FB9" w:rsidR="00E23F3F" w:rsidRDefault="00E23F3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8078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3) Credit cards: VISA / Mastercard</w:t>
                      </w:r>
                    </w:p>
                    <w:p w14:paraId="408CC75B" w14:textId="64180697" w:rsidR="007E6A8F" w:rsidRPr="00A80783" w:rsidRDefault="007E6A8F" w:rsidP="00A8078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4) Mobile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Wal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E44FE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61DE14" wp14:editId="62BF98D2">
                <wp:simplePos x="0" y="0"/>
                <wp:positionH relativeFrom="column">
                  <wp:posOffset>407506</wp:posOffset>
                </wp:positionH>
                <wp:positionV relativeFrom="paragraph">
                  <wp:posOffset>844525</wp:posOffset>
                </wp:positionV>
                <wp:extent cx="5588000" cy="2171889"/>
                <wp:effectExtent l="19050" t="19050" r="12700" b="1905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0" cy="2171889"/>
                        </a:xfrm>
                        <a:prstGeom prst="rect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9274DB" w14:textId="1D71F8EA" w:rsidR="00E23F3F" w:rsidRPr="00A80783" w:rsidRDefault="00E23F3F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Orders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by</w:t>
                            </w:r>
                            <w:proofErr w:type="spellEnd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 WhatsApp / </w:t>
                            </w:r>
                            <w:proofErr w:type="spellStart"/>
                            <w:r w:rsidR="00837707">
                              <w:rPr>
                                <w:sz w:val="36"/>
                                <w:szCs w:val="36"/>
                                <w:lang w:val="es-ES"/>
                              </w:rPr>
                              <w:t>t</w:t>
                            </w: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elephone</w:t>
                            </w:r>
                            <w:proofErr w:type="spellEnd"/>
                          </w:p>
                          <w:p w14:paraId="7F99AFED" w14:textId="418F9713" w:rsidR="00E23F3F" w:rsidRPr="00A80783" w:rsidRDefault="00E23F3F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 xml:space="preserve">Home </w:t>
                            </w:r>
                            <w:proofErr w:type="spellStart"/>
                            <w:r w:rsidRPr="00A80783">
                              <w:rPr>
                                <w:sz w:val="36"/>
                                <w:szCs w:val="36"/>
                                <w:lang w:val="es-ES"/>
                              </w:rPr>
                              <w:t>delivery</w:t>
                            </w:r>
                            <w:proofErr w:type="spellEnd"/>
                          </w:p>
                          <w:p w14:paraId="45FF040B" w14:textId="5C195E92" w:rsidR="00E23F3F" w:rsidRPr="00A80783" w:rsidRDefault="00837707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 xml:space="preserve">Curbside pick-up </w:t>
                            </w:r>
                          </w:p>
                          <w:p w14:paraId="5876B71F" w14:textId="722EF68C" w:rsidR="00E23F3F" w:rsidRPr="00A80783" w:rsidRDefault="00837707" w:rsidP="00A8078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US"/>
                              </w:rPr>
                              <w:t>Product catalogs and daily promo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461DE14" id="Rectángulo 8" o:spid="_x0000_s1029" style="position:absolute;margin-left:32.1pt;margin-top:66.5pt;width:440pt;height:17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" fillcolor="white [3201]" strokecolor="#4472c4 [3204]" strokeweight="3pt">
                <v:textbox>
                  <w:txbxContent>
                    <w:p w14:paraId="1A9274DB" w14:textId="1D71F8EA" w:rsidR="00E23F3F" w:rsidRPr="00A80783" w:rsidRDefault="00E23F3F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Orders</w:t>
                      </w:r>
                      <w:proofErr w:type="spellEnd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 by WhatsApp / </w:t>
                      </w:r>
                      <w:proofErr w:type="spellStart"/>
                      <w:r w:rsidR="00837707">
                        <w:rPr>
                          <w:sz w:val="36"/>
                          <w:szCs w:val="36"/>
                          <w:lang w:val="es-ES"/>
                        </w:rPr>
                        <w:t>t</w:t>
                      </w: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elephone</w:t>
                      </w:r>
                      <w:proofErr w:type="spellEnd"/>
                    </w:p>
                    <w:p w14:paraId="7F99AFED" w14:textId="418F9713" w:rsidR="00E23F3F" w:rsidRPr="00A80783" w:rsidRDefault="00E23F3F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s-ES"/>
                        </w:rPr>
                      </w:pPr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 xml:space="preserve">Home </w:t>
                      </w:r>
                      <w:proofErr w:type="spellStart"/>
                      <w:r w:rsidRPr="00A80783">
                        <w:rPr>
                          <w:sz w:val="36"/>
                          <w:szCs w:val="36"/>
                          <w:lang w:val="es-ES"/>
                        </w:rPr>
                        <w:t>delivery</w:t>
                      </w:r>
                      <w:proofErr w:type="spellEnd"/>
                    </w:p>
                    <w:p w14:paraId="45FF040B" w14:textId="5C195E92" w:rsidR="00E23F3F" w:rsidRPr="00A80783" w:rsidRDefault="00837707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 xml:space="preserve">Curbside pick-up </w:t>
                      </w:r>
                    </w:p>
                    <w:p w14:paraId="5876B71F" w14:textId="722EF68C" w:rsidR="00E23F3F" w:rsidRPr="00A80783" w:rsidRDefault="00837707" w:rsidP="00A8078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sz w:val="36"/>
                          <w:szCs w:val="36"/>
                          <w:lang w:val="en-US"/>
                        </w:rPr>
                        <w:t>Product catalogs and daily promotions</w:t>
                      </w:r>
                    </w:p>
                  </w:txbxContent>
                </v:textbox>
              </v:rect>
            </w:pict>
          </mc:Fallback>
        </mc:AlternateContent>
      </w:r>
    </w:p>
    <w:sectPr w:rsidR="00D63A34" w:rsidRPr="00D63A34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6E267" w14:textId="77777777" w:rsidR="0046401C" w:rsidRDefault="0046401C" w:rsidP="00F85640">
      <w:pPr>
        <w:spacing w:after="0" w:line="240" w:lineRule="auto"/>
      </w:pPr>
      <w:r>
        <w:separator/>
      </w:r>
    </w:p>
  </w:endnote>
  <w:endnote w:type="continuationSeparator" w:id="0">
    <w:p w14:paraId="5B198883" w14:textId="77777777" w:rsidR="0046401C" w:rsidRDefault="0046401C" w:rsidP="00F85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andon Grotesque Black">
    <w:altName w:val="Calibri"/>
    <w:panose1 w:val="020B0604020202020204"/>
    <w:charset w:val="00"/>
    <w:family w:val="swiss"/>
    <w:notTrueType/>
    <w:pitch w:val="variable"/>
    <w:sig w:usb0="A00000AF" w:usb1="5000205B" w:usb2="00000000" w:usb3="00000000" w:csb0="0000009B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13B08" w14:textId="77777777" w:rsidR="0046401C" w:rsidRDefault="0046401C" w:rsidP="00F85640">
      <w:pPr>
        <w:spacing w:after="0" w:line="240" w:lineRule="auto"/>
      </w:pPr>
      <w:r>
        <w:separator/>
      </w:r>
    </w:p>
  </w:footnote>
  <w:footnote w:type="continuationSeparator" w:id="0">
    <w:p w14:paraId="629EB341" w14:textId="77777777" w:rsidR="0046401C" w:rsidRDefault="0046401C" w:rsidP="00F856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03F17" w14:textId="3A3C2641" w:rsidR="00E23F3F" w:rsidRDefault="00E953AC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40E7153" wp14:editId="24E3E011">
          <wp:simplePos x="0" y="0"/>
          <wp:positionH relativeFrom="column">
            <wp:posOffset>-891348</wp:posOffset>
          </wp:positionH>
          <wp:positionV relativeFrom="paragraph">
            <wp:posOffset>-444542</wp:posOffset>
          </wp:positionV>
          <wp:extent cx="7705993" cy="806824"/>
          <wp:effectExtent l="0" t="0" r="0" b="635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future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5993" cy="8068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A05D30" w14:textId="38D40E7A" w:rsidR="00E23F3F" w:rsidRDefault="00E23F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F722C"/>
    <w:multiLevelType w:val="hybridMultilevel"/>
    <w:tmpl w:val="92704B0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26ED1"/>
    <w:multiLevelType w:val="hybridMultilevel"/>
    <w:tmpl w:val="47C6FF9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64825"/>
    <w:multiLevelType w:val="hybridMultilevel"/>
    <w:tmpl w:val="50482BB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7M0MTKxMDcyNTRS0lEKTi0uzszPAykwrAUAZf9GoiwAAAA="/>
  </w:docVars>
  <w:rsids>
    <w:rsidRoot w:val="00F85640"/>
    <w:rsid w:val="000445CA"/>
    <w:rsid w:val="00052269"/>
    <w:rsid w:val="00146B11"/>
    <w:rsid w:val="001A222D"/>
    <w:rsid w:val="002C5863"/>
    <w:rsid w:val="0041057A"/>
    <w:rsid w:val="0046401C"/>
    <w:rsid w:val="005D320F"/>
    <w:rsid w:val="00641B2F"/>
    <w:rsid w:val="006634BC"/>
    <w:rsid w:val="007E44FE"/>
    <w:rsid w:val="007E4C96"/>
    <w:rsid w:val="007E6A8F"/>
    <w:rsid w:val="007E75A2"/>
    <w:rsid w:val="00837707"/>
    <w:rsid w:val="00867F7D"/>
    <w:rsid w:val="00895123"/>
    <w:rsid w:val="008B4548"/>
    <w:rsid w:val="00984738"/>
    <w:rsid w:val="009C75AB"/>
    <w:rsid w:val="00A80783"/>
    <w:rsid w:val="00C27583"/>
    <w:rsid w:val="00C6482E"/>
    <w:rsid w:val="00CE29AE"/>
    <w:rsid w:val="00CF27AC"/>
    <w:rsid w:val="00D32B91"/>
    <w:rsid w:val="00D63A34"/>
    <w:rsid w:val="00D72A2C"/>
    <w:rsid w:val="00E23F3F"/>
    <w:rsid w:val="00E87293"/>
    <w:rsid w:val="00E953AC"/>
    <w:rsid w:val="00F85640"/>
    <w:rsid w:val="00F947B3"/>
    <w:rsid w:val="00F9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FFC8F"/>
  <w15:chartTrackingRefBased/>
  <w15:docId w15:val="{3AB22367-B65F-4338-8C2F-89F35F42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640"/>
    <w:rPr>
      <w:lang w:val="es-E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85640"/>
  </w:style>
  <w:style w:type="paragraph" w:styleId="Footer">
    <w:name w:val="footer"/>
    <w:basedOn w:val="Normal"/>
    <w:link w:val="FooterChar"/>
    <w:uiPriority w:val="99"/>
    <w:unhideWhenUsed/>
    <w:rsid w:val="00F85640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85640"/>
  </w:style>
  <w:style w:type="paragraph" w:styleId="BalloonText">
    <w:name w:val="Balloon Text"/>
    <w:basedOn w:val="Normal"/>
    <w:link w:val="BalloonTextChar"/>
    <w:uiPriority w:val="99"/>
    <w:semiHidden/>
    <w:unhideWhenUsed/>
    <w:rsid w:val="00D63A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A34"/>
    <w:rPr>
      <w:rFonts w:ascii="Segoe UI" w:hAnsi="Segoe UI" w:cs="Segoe UI"/>
      <w:sz w:val="18"/>
      <w:szCs w:val="18"/>
      <w:lang w:val="es-EC"/>
    </w:rPr>
  </w:style>
  <w:style w:type="paragraph" w:styleId="ListParagraph">
    <w:name w:val="List Paragraph"/>
    <w:basedOn w:val="Normal"/>
    <w:uiPriority w:val="34"/>
    <w:qFormat/>
    <w:rsid w:val="00D63A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5C14A6C4FDB047BEF741259D0B4635" ma:contentTypeVersion="11" ma:contentTypeDescription="Create a new document." ma:contentTypeScope="" ma:versionID="c92fbffd7719f0b7a82f24028b83f8d7">
  <xsd:schema xmlns:xsd="http://www.w3.org/2001/XMLSchema" xmlns:xs="http://www.w3.org/2001/XMLSchema" xmlns:p="http://schemas.microsoft.com/office/2006/metadata/properties" xmlns:ns2="d7820abc-67d2-4f85-8d24-0202594180b2" xmlns:ns3="da9ff453-0fe7-468f-b136-ce56d466b0fa" targetNamespace="http://schemas.microsoft.com/office/2006/metadata/properties" ma:root="true" ma:fieldsID="29a35d10c319c29622a1b022f3e6eea9" ns2:_="" ns3:_="">
    <xsd:import namespace="d7820abc-67d2-4f85-8d24-0202594180b2"/>
    <xsd:import namespace="da9ff453-0fe7-468f-b136-ce56d466b0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20abc-67d2-4f85-8d24-0202594180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ff453-0fe7-468f-b136-ce56d466b0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EFC7D7-5690-4CE9-8A89-2B886EF55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820abc-67d2-4f85-8d24-0202594180b2"/>
    <ds:schemaRef ds:uri="da9ff453-0fe7-468f-b136-ce56d466b0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B1E519-C9B8-4A26-B3C9-91F05C935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6FF702-5407-453A-907E-667EACA8B0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anosalvas</dc:creator>
  <cp:keywords/>
  <dc:description/>
  <cp:lastModifiedBy>Shani L</cp:lastModifiedBy>
  <cp:revision>4</cp:revision>
  <dcterms:created xsi:type="dcterms:W3CDTF">2020-04-30T20:33:00Z</dcterms:created>
  <dcterms:modified xsi:type="dcterms:W3CDTF">2020-05-1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5C14A6C4FDB047BEF741259D0B4635</vt:lpwstr>
  </property>
</Properties>
</file>